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6498BDD7" w:rsidR="006A632B" w:rsidRDefault="0036325C">
      <w:r>
        <w:t xml:space="preserve">Redcap ID: </w:t>
      </w:r>
      <w:r w:rsidR="006506F9">
        <w:t>QC1651</w:t>
      </w:r>
    </w:p>
    <w:p w14:paraId="7FD4B39E" w14:textId="57927B63" w:rsidR="0036325C" w:rsidRDefault="006506F9">
      <w:pPr>
        <w:rPr>
          <w:b/>
          <w:bCs/>
        </w:rPr>
      </w:pPr>
      <w:r>
        <w:t>AU ID: Khan_SPAN_QC1651</w:t>
      </w:r>
      <w:r w:rsidR="007C5C8D">
        <w:t>_Day29_200929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  <w:bookmarkStart w:id="0" w:name="_GoBack"/>
      <w:bookmarkEnd w:id="0"/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rAUAdHmJ2C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44807"/>
    <w:rsid w:val="006506F9"/>
    <w:rsid w:val="006806DD"/>
    <w:rsid w:val="006A632B"/>
    <w:rsid w:val="007C5C8D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0</cp:revision>
  <dcterms:created xsi:type="dcterms:W3CDTF">2020-08-05T21:51:00Z</dcterms:created>
  <dcterms:modified xsi:type="dcterms:W3CDTF">2020-10-01T15:05:00Z</dcterms:modified>
</cp:coreProperties>
</file>